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A WG2 Meeting S2-159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List of Documents</w:t>
      </w:r>
    </w:p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09 - 13 October, 2023, Xiamen, P.R. China</w:t>
      </w:r>
    </w:p>
    <w:p>
      <w:pPr>
        <w:keepNext/>
        <w:keepLines/>
        <w:pBdr>
          <w:bottom w:val="single" w:color="auto" w:sz="4" w:space="1"/>
        </w:pBdr>
        <w:tabs>
          <w:tab w:val="right" w:pos="9638"/>
        </w:tabs>
        <w:spacing w:after="0"/>
        <w:rPr>
          <w:rFonts w:ascii="Arial" w:hAnsi="Arial" w:cs="Arial"/>
          <w:b/>
          <w:bCs/>
          <w:sz w:val="24"/>
        </w:rPr>
      </w:pPr>
      <w:bookmarkStart w:id="0" w:name="Title"/>
      <w:bookmarkEnd w:id="0"/>
      <w:bookmarkStart w:id="1" w:name="DocumentFor"/>
      <w:bookmarkEnd w:id="1"/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rPr>
          <w:rFonts w:ascii="Arial" w:hAnsi="Arial" w:eastAsia="Arial"/>
          <w:sz w:val="24"/>
        </w:rPr>
      </w:pPr>
      <w:r>
        <w:rPr>
          <w:rFonts w:eastAsia="Arial"/>
          <w:color w:val="000000"/>
          <w:sz w:val="32"/>
          <w:szCs w:val="32"/>
        </w:rPr>
        <w:t>List for Meeting: S2-159</w:t>
      </w:r>
      <w:r>
        <w:tab/>
      </w:r>
      <w:r>
        <w:rPr>
          <w:rFonts w:eastAsia="Arial"/>
          <w:b/>
          <w:bCs/>
          <w:color w:val="000000"/>
          <w:sz w:val="32"/>
          <w:szCs w:val="32"/>
        </w:rPr>
        <w:t>All Sessions</w:t>
      </w:r>
      <w:r>
        <w:rPr>
          <w:rFonts w:ascii="Arial" w:hAnsi="Arial" w:eastAsia="Arial"/>
          <w:sz w:val="24"/>
        </w:rPr>
        <w:br w:type="textWrapping"/>
      </w:r>
      <w:r>
        <w:rPr>
          <w:rFonts w:eastAsia="Arial"/>
          <w:b/>
          <w:bCs/>
          <w:color w:val="000000"/>
          <w:sz w:val="24"/>
        </w:rPr>
        <w:t>Temporary Documents List - Ordered by Agenda Item</w:t>
      </w:r>
    </w:p>
    <w:tbl>
      <w:tblPr>
        <w:tblStyle w:val="29"/>
        <w:tblW w:w="1593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67"/>
        <w:gridCol w:w="1020"/>
        <w:gridCol w:w="907"/>
        <w:gridCol w:w="907"/>
        <w:gridCol w:w="3922"/>
        <w:gridCol w:w="1356"/>
        <w:gridCol w:w="577"/>
        <w:gridCol w:w="1267"/>
        <w:gridCol w:w="1989"/>
        <w:gridCol w:w="341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  <w:tblHeader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bookmarkStart w:id="2" w:name="OLE_LINK8"/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AI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D#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ype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Doc For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ubjec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l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Work Ite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Comments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sult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 (Extended Reality) and media services (XRM)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2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39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3: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3 (C3-233584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, eNA_Ph3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3: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2, S2-2310419, S2-2310635, S2-231105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 xml:space="preserve">[DRAFT] </w:t>
            </w: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R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[DRAFT] 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3 (Rel-18, 'F'): Correction on network exposure of estimated bandwidth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3 (Rel-18, 'F'): Correction on network exposure of estimated bandwidth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1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1 (Rel-18, 'F'): Clarification on the use of NWDAF analytics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1 (Rel-18, 'F'): Clarification on the use of NWDAF analytics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63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6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Telecom Corporation Ltd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network exposure of estimated bandwidth for 5QI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68 (Rel-18, 'F'): Correction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105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10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06R1 (Rel-18, 'F'): Correction on Network Exposure of 5GS inform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06R1 (Rel-18, 'F'): Correction on Network Exposure of 5GS informa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34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10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from CT WG3: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T WG3 (C3-233649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LS from CT WG3: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s drafted in S2-2310254, S2-2310360, S2-2310421, S2-2310442, S2-2310549, S2-2310555, S2-2310731, S2-2310866, S2-2310979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4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to CT3 about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to CT3 about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360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3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6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LG Electronics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6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2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2 (Rel-18, 'F'): Clarification on QoS monitoring reporting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2 (Rel-18, 'F'): Clarification on QoS monitoring reporting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4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9 (Rel-18, 'F'): Clarification on TSCAI for XR services and correction about the NG-RAN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9 (Rel-18, 'F'): Clarification on TSCAI for XR services and correction about the NG-RAN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4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5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73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7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clarification for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clarification for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5 (Rel-18, 'F'): Clarification of QoS flow repeporting for event triggered case 23.501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5 (Rel-18, 'F'): Clarification of QoS flow repeporting for event triggered case 23.501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0 (Rel-18, 'F'): Clarification of QoS flow repeporting for event triggered case 23.503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0 (Rel-18, 'F'): Clarification of QoS flow repeporting for event triggered case 23.503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4: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4 (C4-233573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4: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6, S2-2310359, S2-2310548, S2-2310556, S2-231097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Issue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Issue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3" w:name="OLE_LINK2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</w:t>
            </w:r>
            <w:bookmarkEnd w:id="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to CT4 about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to CT4 about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2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2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SA WG4: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435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SA WG4: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358, S2-2310557, S2-2310641, S2-2310922, S2-2311047, S2-231104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4" w:name="OLE_LINK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</w:t>
            </w:r>
            <w:bookmarkEnd w:id="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RTP header IP version mismatch between content provider and 5G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RTP header IP version mismatch between content provider and 5G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8 (Rel-18, 'F'): Addressing IP version mismatch for RTP packets with RTP header exten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8 (Rel-18, 'F'): Addressing IP version mismatch for RTP packets with RTP header exten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3 (Rel-18, 'C'): Uplink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3 (Rel-18, 'C'): Uplink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bookmarkStart w:id="5" w:name="OLE_LINK1"/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  <w:bookmarkEnd w:id="5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4 (Rel-18, 'F'): Update on support of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4 (Rel-18, 'F'): Update on support of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44R1 (Rel-18, 'B'): PDU Set based QoS Handling for uplink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44R1 (Rel-18, 'B'): PDU Set based QoS Handling for uplink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0R1 (Rel-18, 'C'): Remove the EN on UL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0R1 (Rel-18, 'C'): Remove the EN on UL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3 (Rel-18, 'F'): Clarification on Downlink and Up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3 (Rel-18, 'F'): Clarification on Downlink and Up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based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based handling for UL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identification for uplink XR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identification for uplink XR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6" w:name="OLE_LINK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</w:t>
            </w:r>
            <w:bookmarkEnd w:id="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9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FS_XRM_Ph2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uplink and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uplink and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forma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on PDU Set identification for uplink XR traffic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on PDU Set identification for uplink XR traffic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greement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ystem aspects of UL PDU Set QoS enforcement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System aspects of UL PDU Set QoS enforcement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Way forward for supporting uplink and downlink PDU set based handling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Way forward for supporting uplink and downlink PDU set based handling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7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7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7R1 (Rel-18, 'B'): PDU Set based QoS Handling for uplink direc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7R1 (Rel-18, 'B'): PDU Set based QoS Handling for uplink direc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60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8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57 (Rel-18, 'F'): Correcting the Description of the N6 Traffic Parameter Measurement Repor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terDigital Inc., 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57 (Rel-18, 'F'): Correcting the Description of the N6 Traffic Parameter Measurement Repor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9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9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31 (Rel-18, 'F'): Clarification and alignment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5 (Rel-18, 'F'): Clarify power saving hand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5 (Rel-18, 'F'): Clarify power saving hand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7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7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4R1 (Rel-18, 'F'): Clarification on the N6 jitter range, TSCAI and End of data bur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4R1 (Rel-18, 'F'): Clarification on the N6 jitter range, TSCAI and End of data bur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63R1 (Rel-18, 'F'): Clarification on the NEF service operation and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63R1 (Rel-18, 'F'): Clarification on the NEF service operation and proced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4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5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5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4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4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FF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8R1 (Rel-18, 'F'): Clarification on the AF Qos reque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8R1 (Rel-18, 'F'): Clarification on the AF Qos reque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0R1 (Rel-18, 'F'): Traffic Parameters Measurement generation issue regarding UL and/or DL periodicit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0R1 (Rel-18, 'F'): Traffic Parameters Measurement generation issue regarding UL and/or DL periodicity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7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6 RT latenc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7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07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07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4.   Incorrect TS version: - CR states 183.0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47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47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5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5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4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4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4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4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6.  Incorrect TS version and CR rev number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5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5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7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7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0 (Rel-18, 'F'): RT Latency Indication for AF Session update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1&amp;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9 (Rel-18, 'F'): Clarification and alignment on policy control enhancements to support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9 (Rel-18, 'F'): Clarification and alignment on policy control enhancements to support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71R1 (Rel-18, 'F'): Clarifications of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71R1 (Rel-18, 'F'): Clarifications of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1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5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85 (Rel-18, 'F'): Adding the necessary parameter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85 (Rel-18, 'F'): Adding the necessary parameter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181R1 (Rel-18, 'F'): Signaling procedures to support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181R1 (Rel-18, 'F'): Signaling procedures to support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7" w:name="OLE_LINK5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</w:t>
            </w:r>
            <w:bookmarkEnd w:id="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21R1 (Rel-18, 'F'): Alignment update to support multi-modal flow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21R1 (Rel-18, 'F'): Alignment update to support multi-modal flow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049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049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2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2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2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6 (Rel-18, 'F'): Corrections of XRM-specific claus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1 CR5026 (Rel-18, 'F'): Corrections of XRM-specific clause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643R2 (Rel-18, 'F'): Packet filter for the L4S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643R2 (Rel-18, 'F'): Packet filter for the L4S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5R1 (Rel-18, 'F'): ECN marking for L4S indicato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, 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5R1 (Rel-18, 'F'): ECN marking for L4S indicato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7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7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3 (Rel-18, 'F'): Update on ECN marking for L4S during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3 (Rel-18, 'F'): Update on ECN marking for L4S during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89R1 (Rel-18, 'F'): Misbehaving networking with explicit L4S requested from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ta USA, App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89R1 (Rel-18, 'F'): Misbehaving networking with explicit L4S requested from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7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4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23.502 CR4459 (Rel-18, 'F'): Procedures for 5GS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2 CR4459 (Rel-18, 'F'): Procedures for 5GS congestion exposure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60 (Rel-18, 'F'): Procedures for UPF relocation considering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60 (Rel-18, 'F'): Procedures for UPF relocation considering conges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8" w:name="OLE_LINK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</w:t>
            </w:r>
            <w:bookmarkEnd w:id="8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8 (Rel-18, 'F'): Support of ECN Marking Indication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8 (Rel-18, 'F'): Support of ECN Marking Indication for L4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81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81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5 (Rel-18, 'F'): Update on support of ECN marking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3 CR1175 (Rel-18, 'F'): Update on support of ECN marking for L4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</w:t>
            </w:r>
            <w:bookmarkStart w:id="11" w:name="_GoBack"/>
            <w:bookmarkEnd w:id="11"/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3 (Rel-18, 'F'):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3 (Rel-18, 'F'):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3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11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3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Reply on Design of RTP Header Extension for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592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Reply on Design of RTP Header Extension for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44 (Rel-18, 'F'): PDU Set Handling for unidentified PD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44 (Rel-18, 'F'): PDU Set Handling for unidentified PDU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4 (Rel-18, 'F'): Clarification on QoS flow mapping and service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4 (Rel-18, 'F'): Clarification on QoS flow mapping and service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5 (Rel-18, 'F'): Ensuring uniqueness of PDU Set Sequence Number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5 (Rel-18, 'F'): Ensuring uniqueness of PDU Set Sequence Number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2 (Rel-18, 'F'): Update on the dertermination of the PDU Set importance valu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2 (Rel-18, 'F'): Update on the dertermination of the PDU Set importance valu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8 (Rel-18, 'F'): Correction and clarification of the Protocol Description defin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8 (Rel-18, 'F'): Correction and clarification of the Protocol Description defin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Check Affected Clauses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0 (Rel-18, 'F'): Fix terminology on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0 (Rel-18, 'F'): Fix terminology on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1 (Rel-18, 'F'): Reflective QoS for UL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1 (Rel-18, 'F'): Reflective QoS for UL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4 (Rel-18, 'F'): PDU Set marking resumption after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4 (Rel-18, 'F'): PDU Set marking resumption after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7 (Rel-18, 'F'): Terminology alignment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7 (Rel-18, 'F'): Terminology alignment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59 (Rel-18, 'F'): Handling of QoS flows when PDU Set QoS cannot be admitted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59 (Rel-18, 'F'): Handling of QoS flows when PDU Set QoS cannot be admitted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for non-homogeneo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6 (Rel-18, 'F'): Support of PDU Set handling in non-homogeneous deploymen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6 (Rel-18, 'F'): Support of PDU Set handling in non-homogeneous deploymen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2 (Rel-18, 'F'): Clarification on scenarios for enabling/disabling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2 (Rel-18, 'F'): Clarification on scenarios for enabling/disabling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1 (Rel-18, 'F'): Clarification on procedures for scenarios to enable/disable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1 (Rel-18, 'F'): Clarification on procedures for scenarios to enable/disable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2 (Rel-18, 'F'): Clarification on Service Request Procedure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2 (Rel-18, 'F'): Clarification on Service Request Procedure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9" w:name="OLE_LINK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End w:id="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4 (Rel-18, 'F'): Clarification on PDU Set based handling during UE states trans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4 (Rel-18, 'F'): Clarification on PDU Set based handling during UE states trans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22 (Rel-18, 'F'): Procedures update related with QoS monitoring and PDU Set handling to support the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22 (Rel-18, 'F'): Procedures update related with QoS monitoring and PDU Set handling to support the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7 (Rel-18, 'F'): Clarification of indication for PDU Set Handling support on N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7 (Rel-18, 'F'): Clarification of indication for PDU Set Handling support on N2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Start w:id="10" w:name="OLE_LINK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  <w:bookmarkEnd w:id="10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Genera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0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6 (Rel-18, 'F'): Corrections on 5GS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6 (Rel-18, 'F'): Corrections on 5GS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7 (Rel-18, 'F'): Incomplete definition of QoS Monitoring for XRM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7 (Rel-18, 'F'): Incomplete definition of QoS Monitoring for XRM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2 (Rel-18, 'F'): Update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2 (Rel-18, 'F'): Update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2R1 (Rel-18, 'F'): Corrections for traffic characteristics parameters in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2R1 (Rel-18, 'F'): Corrections for traffic characteristics parameters in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2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3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3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1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1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68 (Rel-18, 'F'): Clarifications on the QoS Monitoring control related stat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68 (Rel-18, 'F'): Clarifications on the QoS Monitoring control related stat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7 (Rel-18, 'F'): Incomplete definition of QoS Monitoring for PDV and RTT over two service data flow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7 (Rel-18, 'F'): Incomplete definition of QoS Monitoring for PDV and RTT over two service data flow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9 (Rel-18, 'F'): Support of extra traffic characteristics for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9 (Rel-18, 'F'): Support of extra traffic characteristics for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2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2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7 Packet Delay Vari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5R1 (Rel-18, 'F'): Modification to the Packet delay variation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5R1 (Rel-18, 'F'): Modification to the Packet delay variation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0 (Rel-18, 'F'): Text alignment for packet delay variation (PDV) monitoring and report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0 (Rel-18, 'F'): Text alignment for packet delay variation (PDV) monitoring and report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bookmarkEnd w:id="2"/>
    </w:tbl>
    <w:p>
      <w:pPr>
        <w:rPr>
          <w:rFonts w:eastAsia="Arial"/>
          <w:color w:val="000000"/>
          <w:sz w:val="20"/>
          <w:szCs w:val="20"/>
        </w:rPr>
      </w:pPr>
      <w:r>
        <w:rPr>
          <w:rFonts w:eastAsia="Arial"/>
          <w:b/>
          <w:bCs/>
          <w:color w:val="000000"/>
          <w:sz w:val="24"/>
        </w:rPr>
        <w:t>END OF LIST</w:t>
      </w:r>
    </w:p>
    <w:p>
      <w:pPr>
        <w:rPr>
          <w:rFonts w:ascii="Arial" w:hAnsi="Arial" w:eastAsia="Arial"/>
          <w:sz w:val="24"/>
        </w:rPr>
      </w:pPr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keepNext/>
        <w:keepLines/>
        <w:spacing w:after="0"/>
        <w:rPr>
          <w:rFonts w:ascii="Arial" w:hAnsi="Arial" w:eastAsia="Times New Roman" w:cs="Arial"/>
          <w:sz w:val="20"/>
          <w:szCs w:val="20"/>
          <w:lang w:val="en-US"/>
        </w:rPr>
      </w:pPr>
    </w:p>
    <w:sectPr>
      <w:footerReference r:id="rId7" w:type="first"/>
      <w:footerReference r:id="rId5" w:type="default"/>
      <w:footerReference r:id="rId6" w:type="even"/>
      <w:pgSz w:w="16838" w:h="17008"/>
      <w:pgMar w:top="600" w:right="600" w:bottom="600" w:left="600" w:header="600" w:footer="60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3EE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122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5A7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46F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6B2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341D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28BA"/>
    <w:rsid w:val="00513000"/>
    <w:rsid w:val="00513C4F"/>
    <w:rsid w:val="00514B8D"/>
    <w:rsid w:val="00516A87"/>
    <w:rsid w:val="00520702"/>
    <w:rsid w:val="00523519"/>
    <w:rsid w:val="00523605"/>
    <w:rsid w:val="005251F4"/>
    <w:rsid w:val="0052564E"/>
    <w:rsid w:val="00526CA9"/>
    <w:rsid w:val="00532538"/>
    <w:rsid w:val="005351BE"/>
    <w:rsid w:val="0053617B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C53C5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2967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6F54"/>
    <w:rsid w:val="006A73B6"/>
    <w:rsid w:val="006A7A98"/>
    <w:rsid w:val="006B0CB5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1825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846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67E9B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667AB"/>
    <w:rsid w:val="00B740D5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3D93"/>
    <w:rsid w:val="00BD415E"/>
    <w:rsid w:val="00BD4EAA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9C5"/>
    <w:rsid w:val="00C944B0"/>
    <w:rsid w:val="00C96E8E"/>
    <w:rsid w:val="00C97EC9"/>
    <w:rsid w:val="00CA0323"/>
    <w:rsid w:val="00CA1ECD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130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087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E48"/>
    <w:rsid w:val="00EC0F85"/>
    <w:rsid w:val="00EC2A3D"/>
    <w:rsid w:val="00EC4E3F"/>
    <w:rsid w:val="00ED3D87"/>
    <w:rsid w:val="00ED6F5C"/>
    <w:rsid w:val="00ED73D7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6CFC"/>
    <w:rsid w:val="00F27121"/>
    <w:rsid w:val="00F31CE7"/>
    <w:rsid w:val="00F3587B"/>
    <w:rsid w:val="00F365FA"/>
    <w:rsid w:val="00F36F9E"/>
    <w:rsid w:val="00F42466"/>
    <w:rsid w:val="00F42D17"/>
    <w:rsid w:val="00F43382"/>
    <w:rsid w:val="00F453A2"/>
    <w:rsid w:val="00F4554B"/>
    <w:rsid w:val="00F45B78"/>
    <w:rsid w:val="00F45EDC"/>
    <w:rsid w:val="00F4688F"/>
    <w:rsid w:val="00F46B4D"/>
    <w:rsid w:val="00F46B51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A18"/>
    <w:rsid w:val="00F935D6"/>
    <w:rsid w:val="00F97D22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1C93212"/>
    <w:rsid w:val="036B1030"/>
    <w:rsid w:val="04AB7949"/>
    <w:rsid w:val="05367B38"/>
    <w:rsid w:val="05953935"/>
    <w:rsid w:val="05A20CD5"/>
    <w:rsid w:val="07BB32FC"/>
    <w:rsid w:val="07E46817"/>
    <w:rsid w:val="084749B1"/>
    <w:rsid w:val="09A06CA9"/>
    <w:rsid w:val="0AE87593"/>
    <w:rsid w:val="0B66387F"/>
    <w:rsid w:val="0B76395D"/>
    <w:rsid w:val="0B8F421B"/>
    <w:rsid w:val="0E0C7431"/>
    <w:rsid w:val="0EF259EA"/>
    <w:rsid w:val="0FCA02D9"/>
    <w:rsid w:val="10173FAB"/>
    <w:rsid w:val="10CF20E1"/>
    <w:rsid w:val="115455FC"/>
    <w:rsid w:val="117B2940"/>
    <w:rsid w:val="1254094C"/>
    <w:rsid w:val="138E0484"/>
    <w:rsid w:val="13C407C9"/>
    <w:rsid w:val="14A859F3"/>
    <w:rsid w:val="15165F8A"/>
    <w:rsid w:val="16A62408"/>
    <w:rsid w:val="18837B58"/>
    <w:rsid w:val="199B4E51"/>
    <w:rsid w:val="19AF207D"/>
    <w:rsid w:val="19FE1755"/>
    <w:rsid w:val="1BA74CF2"/>
    <w:rsid w:val="1BC01BF2"/>
    <w:rsid w:val="1F3E4650"/>
    <w:rsid w:val="1F5213F5"/>
    <w:rsid w:val="1FD466F1"/>
    <w:rsid w:val="20CC16C0"/>
    <w:rsid w:val="215A1547"/>
    <w:rsid w:val="21667FDB"/>
    <w:rsid w:val="22850B41"/>
    <w:rsid w:val="22CD399C"/>
    <w:rsid w:val="23614EF2"/>
    <w:rsid w:val="24D36B9A"/>
    <w:rsid w:val="25167467"/>
    <w:rsid w:val="25F71FD8"/>
    <w:rsid w:val="260625F3"/>
    <w:rsid w:val="26234121"/>
    <w:rsid w:val="268F7CC5"/>
    <w:rsid w:val="26A31923"/>
    <w:rsid w:val="277549C7"/>
    <w:rsid w:val="287C7AB0"/>
    <w:rsid w:val="29184153"/>
    <w:rsid w:val="29C60D69"/>
    <w:rsid w:val="2A380D53"/>
    <w:rsid w:val="2A87062E"/>
    <w:rsid w:val="2ADA66AD"/>
    <w:rsid w:val="2AEB07F7"/>
    <w:rsid w:val="2B053E2C"/>
    <w:rsid w:val="2C31056E"/>
    <w:rsid w:val="2CFF5107"/>
    <w:rsid w:val="2D7E65B1"/>
    <w:rsid w:val="2F475053"/>
    <w:rsid w:val="2F9051F3"/>
    <w:rsid w:val="31225098"/>
    <w:rsid w:val="31CD4695"/>
    <w:rsid w:val="32403355"/>
    <w:rsid w:val="32E31776"/>
    <w:rsid w:val="33924A75"/>
    <w:rsid w:val="351A5A8A"/>
    <w:rsid w:val="353B493F"/>
    <w:rsid w:val="35864532"/>
    <w:rsid w:val="35A85C17"/>
    <w:rsid w:val="37086AD8"/>
    <w:rsid w:val="376C2F79"/>
    <w:rsid w:val="382117A3"/>
    <w:rsid w:val="38702BA7"/>
    <w:rsid w:val="38B858A5"/>
    <w:rsid w:val="3A50227B"/>
    <w:rsid w:val="3B397075"/>
    <w:rsid w:val="3BA92615"/>
    <w:rsid w:val="3BC52C1E"/>
    <w:rsid w:val="3C9159BE"/>
    <w:rsid w:val="3D1A4455"/>
    <w:rsid w:val="3D3A5785"/>
    <w:rsid w:val="3D5A49CF"/>
    <w:rsid w:val="3D9B3F9D"/>
    <w:rsid w:val="3DF56911"/>
    <w:rsid w:val="3E135CE6"/>
    <w:rsid w:val="3E985F3F"/>
    <w:rsid w:val="41241075"/>
    <w:rsid w:val="41B873D8"/>
    <w:rsid w:val="433A4DE6"/>
    <w:rsid w:val="44150E3F"/>
    <w:rsid w:val="44B454C5"/>
    <w:rsid w:val="44EF20B6"/>
    <w:rsid w:val="46233D93"/>
    <w:rsid w:val="46452E7D"/>
    <w:rsid w:val="46807E6F"/>
    <w:rsid w:val="47ED7291"/>
    <w:rsid w:val="487A153B"/>
    <w:rsid w:val="487C587B"/>
    <w:rsid w:val="48A506F0"/>
    <w:rsid w:val="48CB5893"/>
    <w:rsid w:val="49BF4065"/>
    <w:rsid w:val="49CA3D56"/>
    <w:rsid w:val="49F650E8"/>
    <w:rsid w:val="4A7B3C02"/>
    <w:rsid w:val="4B8E1986"/>
    <w:rsid w:val="4BAC7B7B"/>
    <w:rsid w:val="4C873EE3"/>
    <w:rsid w:val="4D226F04"/>
    <w:rsid w:val="4D655EED"/>
    <w:rsid w:val="4DB57421"/>
    <w:rsid w:val="4ED15FC6"/>
    <w:rsid w:val="4F22332E"/>
    <w:rsid w:val="4FA871BC"/>
    <w:rsid w:val="50A22C57"/>
    <w:rsid w:val="519D4524"/>
    <w:rsid w:val="523E2E66"/>
    <w:rsid w:val="533C039D"/>
    <w:rsid w:val="53C01942"/>
    <w:rsid w:val="53CC6338"/>
    <w:rsid w:val="54B504ED"/>
    <w:rsid w:val="54D413B8"/>
    <w:rsid w:val="55514205"/>
    <w:rsid w:val="56DE55A3"/>
    <w:rsid w:val="57227D03"/>
    <w:rsid w:val="581F27BC"/>
    <w:rsid w:val="5A203AE8"/>
    <w:rsid w:val="5B3E64BE"/>
    <w:rsid w:val="5D7828E6"/>
    <w:rsid w:val="5EAF5DA1"/>
    <w:rsid w:val="60474633"/>
    <w:rsid w:val="60DD09F9"/>
    <w:rsid w:val="6106763F"/>
    <w:rsid w:val="68164837"/>
    <w:rsid w:val="6AA926FF"/>
    <w:rsid w:val="6B1F06CE"/>
    <w:rsid w:val="6B882D45"/>
    <w:rsid w:val="6BD03ED3"/>
    <w:rsid w:val="6BEA5819"/>
    <w:rsid w:val="6C3A3338"/>
    <w:rsid w:val="6C446A44"/>
    <w:rsid w:val="6C976C36"/>
    <w:rsid w:val="6D3662F3"/>
    <w:rsid w:val="6D79502A"/>
    <w:rsid w:val="6D8868C3"/>
    <w:rsid w:val="6EB611AF"/>
    <w:rsid w:val="6EBB67A5"/>
    <w:rsid w:val="6FB4167C"/>
    <w:rsid w:val="6FE82825"/>
    <w:rsid w:val="70100167"/>
    <w:rsid w:val="71CF6F63"/>
    <w:rsid w:val="724D4FEE"/>
    <w:rsid w:val="72BC4B98"/>
    <w:rsid w:val="74024296"/>
    <w:rsid w:val="74050B89"/>
    <w:rsid w:val="747A3C57"/>
    <w:rsid w:val="74B233CF"/>
    <w:rsid w:val="753E10E9"/>
    <w:rsid w:val="758D2F5C"/>
    <w:rsid w:val="75FA5F92"/>
    <w:rsid w:val="7642188C"/>
    <w:rsid w:val="77552955"/>
    <w:rsid w:val="77F4039A"/>
    <w:rsid w:val="78261C7D"/>
    <w:rsid w:val="78F76211"/>
    <w:rsid w:val="79FF2DC0"/>
    <w:rsid w:val="7A342A1D"/>
    <w:rsid w:val="7A8F29B9"/>
    <w:rsid w:val="7A917A05"/>
    <w:rsid w:val="7D356F30"/>
    <w:rsid w:val="7D6903CE"/>
    <w:rsid w:val="7D6A2CE9"/>
    <w:rsid w:val="7DB2385A"/>
    <w:rsid w:val="7DB457A0"/>
    <w:rsid w:val="7DDE038D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kern w:val="2"/>
      <w:sz w:val="22"/>
      <w:szCs w:val="22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rFonts w:eastAsia="Times New Roman"/>
      <w:b/>
      <w:bCs/>
    </w:rPr>
  </w:style>
  <w:style w:type="paragraph" w:styleId="8">
    <w:name w:val="heading 7"/>
    <w:basedOn w:val="1"/>
    <w:next w:val="1"/>
    <w:qFormat/>
    <w:uiPriority w:val="0"/>
    <w:pPr>
      <w:spacing w:before="240" w:after="60"/>
      <w:outlineLvl w:val="6"/>
    </w:pPr>
    <w:rPr>
      <w:rFonts w:eastAsia="Times New Roman"/>
      <w:sz w:val="24"/>
    </w:rPr>
  </w:style>
  <w:style w:type="paragraph" w:styleId="9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0">
    <w:name w:val="heading 9"/>
    <w:basedOn w:val="9"/>
    <w:next w:val="1"/>
    <w:qFormat/>
    <w:uiPriority w:val="0"/>
    <w:pPr>
      <w:outlineLvl w:val="8"/>
    </w:pPr>
  </w:style>
  <w:style w:type="character" w:default="1" w:styleId="30">
    <w:name w:val="Default Paragraph Font"/>
    <w:semiHidden/>
    <w:unhideWhenUsed/>
    <w:qFormat/>
    <w:uiPriority w:val="1"/>
  </w:style>
  <w:style w:type="table" w:default="1" w:styleId="2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qFormat/>
    <w:uiPriority w:val="0"/>
    <w:pPr>
      <w:ind w:left="849" w:hanging="283"/>
      <w:contextualSpacing/>
    </w:pPr>
  </w:style>
  <w:style w:type="paragraph" w:styleId="12">
    <w:name w:val="toc 7"/>
    <w:basedOn w:val="13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en-GB" w:bidi="ar-SA"/>
    </w:rPr>
  </w:style>
  <w:style w:type="paragraph" w:styleId="19">
    <w:name w:val="Body Text"/>
    <w:basedOn w:val="1"/>
    <w:link w:val="87"/>
    <w:qFormat/>
    <w:uiPriority w:val="0"/>
    <w:pPr>
      <w:spacing w:after="120"/>
    </w:pPr>
  </w:style>
  <w:style w:type="paragraph" w:styleId="20">
    <w:name w:val="List 2"/>
    <w:basedOn w:val="1"/>
    <w:qFormat/>
    <w:uiPriority w:val="0"/>
    <w:pPr>
      <w:ind w:left="566" w:hanging="283"/>
      <w:contextualSpacing/>
    </w:pPr>
  </w:style>
  <w:style w:type="paragraph" w:styleId="21">
    <w:name w:val="toc 8"/>
    <w:basedOn w:val="18"/>
    <w:next w:val="1"/>
    <w:qFormat/>
    <w:uiPriority w:val="0"/>
    <w:pPr>
      <w:spacing w:before="180"/>
      <w:ind w:left="2693" w:hanging="2693"/>
    </w:pPr>
    <w:rPr>
      <w:b/>
    </w:rPr>
  </w:style>
  <w:style w:type="paragraph" w:styleId="22">
    <w:name w:val="footer"/>
    <w:basedOn w:val="1"/>
    <w:link w:val="77"/>
    <w:qFormat/>
    <w:uiPriority w:val="0"/>
    <w:pPr>
      <w:tabs>
        <w:tab w:val="center" w:pos="4513"/>
        <w:tab w:val="right" w:pos="9026"/>
      </w:tabs>
    </w:pPr>
  </w:style>
  <w:style w:type="paragraph" w:styleId="23">
    <w:name w:val="header"/>
    <w:basedOn w:val="1"/>
    <w:link w:val="75"/>
    <w:qFormat/>
    <w:uiPriority w:val="0"/>
    <w:pPr>
      <w:tabs>
        <w:tab w:val="center" w:pos="4513"/>
        <w:tab w:val="right" w:pos="9026"/>
      </w:tabs>
    </w:pPr>
  </w:style>
  <w:style w:type="paragraph" w:styleId="24">
    <w:name w:val="List"/>
    <w:basedOn w:val="1"/>
    <w:qFormat/>
    <w:uiPriority w:val="0"/>
    <w:pPr>
      <w:ind w:left="283" w:hanging="283"/>
      <w:contextualSpacing/>
    </w:pPr>
  </w:style>
  <w:style w:type="paragraph" w:styleId="25">
    <w:name w:val="List 5"/>
    <w:basedOn w:val="1"/>
    <w:qFormat/>
    <w:uiPriority w:val="0"/>
    <w:pPr>
      <w:ind w:left="1415" w:hanging="283"/>
      <w:contextualSpacing/>
    </w:pPr>
  </w:style>
  <w:style w:type="paragraph" w:styleId="26">
    <w:name w:val="toc 9"/>
    <w:basedOn w:val="21"/>
    <w:next w:val="1"/>
    <w:qFormat/>
    <w:uiPriority w:val="0"/>
    <w:pPr>
      <w:ind w:left="1418" w:hanging="1418"/>
    </w:pPr>
  </w:style>
  <w:style w:type="paragraph" w:styleId="27">
    <w:name w:val="List 4"/>
    <w:basedOn w:val="1"/>
    <w:qFormat/>
    <w:uiPriority w:val="0"/>
    <w:pPr>
      <w:ind w:left="1132" w:hanging="283"/>
      <w:contextualSpacing/>
    </w:pPr>
  </w:style>
  <w:style w:type="paragraph" w:styleId="28">
    <w:name w:val="index 1"/>
    <w:basedOn w:val="1"/>
    <w:next w:val="1"/>
    <w:qFormat/>
    <w:uiPriority w:val="0"/>
    <w:pPr>
      <w:ind w:left="180" w:hanging="180"/>
    </w:pPr>
  </w:style>
  <w:style w:type="character" w:styleId="31">
    <w:name w:val="Emphasis"/>
    <w:qFormat/>
    <w:uiPriority w:val="0"/>
    <w:rPr>
      <w:i/>
      <w:iCs/>
    </w:rPr>
  </w:style>
  <w:style w:type="character" w:customStyle="1" w:styleId="32">
    <w:name w:val="Heading 1 Char"/>
    <w:qFormat/>
    <w:uiPriority w:val="0"/>
    <w:rPr>
      <w:b/>
      <w:bCs/>
      <w:szCs w:val="24"/>
      <w:lang w:val="en-US" w:eastAsia="ar-SA"/>
    </w:rPr>
  </w:style>
  <w:style w:type="character" w:customStyle="1" w:styleId="33">
    <w:name w:val="Heading 2 Char"/>
    <w:qFormat/>
    <w:uiPriority w:val="0"/>
    <w:rPr>
      <w:rFonts w:ascii="Arial" w:hAnsi="Arial" w:cs="Arial"/>
      <w:color w:val="FF0000"/>
      <w:sz w:val="28"/>
      <w:szCs w:val="14"/>
      <w:lang w:val="en-GB" w:eastAsia="ar-SA"/>
    </w:rPr>
  </w:style>
  <w:style w:type="character" w:customStyle="1" w:styleId="34">
    <w:name w:val="ZGSM"/>
    <w:qFormat/>
    <w:uiPriority w:val="0"/>
  </w:style>
  <w:style w:type="character" w:customStyle="1" w:styleId="35">
    <w:name w:val="HTML Address Char"/>
    <w:uiPriority w:val="0"/>
    <w:rPr>
      <w:i/>
      <w:iCs/>
      <w:sz w:val="18"/>
      <w:szCs w:val="24"/>
    </w:rPr>
  </w:style>
  <w:style w:type="character" w:customStyle="1" w:styleId="36">
    <w:name w:val="Macro Text Char"/>
    <w:qFormat/>
    <w:uiPriority w:val="0"/>
    <w:rPr>
      <w:rFonts w:ascii="Courier New" w:hAnsi="Courier New" w:cs="Courier New"/>
    </w:rPr>
  </w:style>
  <w:style w:type="character" w:customStyle="1" w:styleId="37">
    <w:name w:val="Intense Quote Char"/>
    <w:qFormat/>
    <w:uiPriority w:val="0"/>
    <w:rPr>
      <w:i/>
      <w:iCs/>
      <w:color w:val="4472C4"/>
      <w:sz w:val="18"/>
      <w:szCs w:val="24"/>
    </w:rPr>
  </w:style>
  <w:style w:type="character" w:customStyle="1" w:styleId="38">
    <w:name w:val="Message Header Char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</w:rPr>
  </w:style>
  <w:style w:type="character" w:customStyle="1" w:styleId="39">
    <w:name w:val="Note Heading Char"/>
    <w:qFormat/>
    <w:uiPriority w:val="0"/>
    <w:rPr>
      <w:sz w:val="18"/>
      <w:szCs w:val="24"/>
    </w:rPr>
  </w:style>
  <w:style w:type="character" w:customStyle="1" w:styleId="40">
    <w:name w:val="Footnote Text Char"/>
    <w:basedOn w:val="30"/>
    <w:qFormat/>
    <w:uiPriority w:val="0"/>
  </w:style>
  <w:style w:type="character" w:customStyle="1" w:styleId="41">
    <w:name w:val="Endnote Text Char"/>
    <w:basedOn w:val="30"/>
    <w:qFormat/>
    <w:uiPriority w:val="0"/>
  </w:style>
  <w:style w:type="character" w:customStyle="1" w:styleId="42">
    <w:name w:val="HTML Preformatted Char"/>
    <w:uiPriority w:val="0"/>
    <w:rPr>
      <w:rFonts w:ascii="Courier New" w:hAnsi="Courier New" w:cs="Courier New"/>
    </w:rPr>
  </w:style>
  <w:style w:type="character" w:customStyle="1" w:styleId="43">
    <w:name w:val="Plain Text Char"/>
    <w:uiPriority w:val="0"/>
    <w:rPr>
      <w:rFonts w:ascii="Courier New" w:hAnsi="Courier New" w:cs="Courier New"/>
    </w:rPr>
  </w:style>
  <w:style w:type="character" w:customStyle="1" w:styleId="44">
    <w:name w:val="Quote Char"/>
    <w:qFormat/>
    <w:uiPriority w:val="0"/>
    <w:rPr>
      <w:i/>
      <w:iCs/>
      <w:color w:val="404040"/>
      <w:sz w:val="18"/>
      <w:szCs w:val="24"/>
    </w:rPr>
  </w:style>
  <w:style w:type="paragraph" w:customStyle="1" w:styleId="45">
    <w:name w:val="TAH"/>
    <w:basedOn w:val="46"/>
    <w:qFormat/>
    <w:uiPriority w:val="0"/>
    <w:rPr>
      <w:b/>
    </w:rPr>
  </w:style>
  <w:style w:type="paragraph" w:customStyle="1" w:styleId="46">
    <w:name w:val="TAC"/>
    <w:basedOn w:val="47"/>
    <w:qFormat/>
    <w:uiPriority w:val="0"/>
    <w:pPr>
      <w:jc w:val="center"/>
    </w:pPr>
  </w:style>
  <w:style w:type="paragraph" w:customStyle="1" w:styleId="47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48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Times New Roman" w:cs="Times New Roman"/>
      <w:lang w:val="en-GB" w:eastAsia="en-GB" w:bidi="ar-SA"/>
    </w:rPr>
  </w:style>
  <w:style w:type="paragraph" w:customStyle="1" w:styleId="49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paragraph" w:customStyle="1" w:styleId="5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sz w:val="40"/>
      <w:lang w:val="en-GB" w:eastAsia="en-GB" w:bidi="ar-SA"/>
    </w:rPr>
  </w:style>
  <w:style w:type="paragraph" w:customStyle="1" w:styleId="51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en-GB" w:bidi="ar-SA"/>
    </w:rPr>
  </w:style>
  <w:style w:type="paragraph" w:customStyle="1" w:styleId="52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paragraph" w:customStyle="1" w:styleId="5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54">
    <w:name w:val="B1"/>
    <w:basedOn w:val="1"/>
    <w:link w:val="83"/>
    <w:qFormat/>
    <w:uiPriority w:val="0"/>
    <w:pPr>
      <w:spacing w:after="180" w:line="240" w:lineRule="auto"/>
      <w:ind w:left="568" w:hanging="284"/>
    </w:pPr>
    <w:rPr>
      <w:rFonts w:ascii="Times New Roman" w:hAnsi="Times New Roman" w:eastAsia="Times New Roman"/>
      <w:sz w:val="20"/>
      <w:szCs w:val="20"/>
    </w:rPr>
  </w:style>
  <w:style w:type="paragraph" w:customStyle="1" w:styleId="55">
    <w:name w:val="B2"/>
    <w:basedOn w:val="20"/>
    <w:qFormat/>
    <w:uiPriority w:val="0"/>
    <w:pPr>
      <w:ind w:left="851" w:hanging="284"/>
    </w:pPr>
  </w:style>
  <w:style w:type="paragraph" w:customStyle="1" w:styleId="56">
    <w:name w:val="B3"/>
    <w:basedOn w:val="11"/>
    <w:qFormat/>
    <w:uiPriority w:val="0"/>
    <w:pPr>
      <w:ind w:left="1135" w:hanging="284"/>
    </w:pPr>
  </w:style>
  <w:style w:type="paragraph" w:customStyle="1" w:styleId="57">
    <w:name w:val="B4"/>
    <w:basedOn w:val="27"/>
    <w:qFormat/>
    <w:uiPriority w:val="0"/>
    <w:pPr>
      <w:ind w:left="1418" w:hanging="284"/>
    </w:pPr>
  </w:style>
  <w:style w:type="paragraph" w:customStyle="1" w:styleId="58">
    <w:name w:val="B5"/>
    <w:basedOn w:val="25"/>
    <w:qFormat/>
    <w:uiPriority w:val="0"/>
    <w:pPr>
      <w:ind w:left="1702" w:hanging="284"/>
    </w:pPr>
  </w:style>
  <w:style w:type="paragraph" w:customStyle="1" w:styleId="5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0">
    <w:name w:val="EX"/>
    <w:basedOn w:val="1"/>
    <w:qFormat/>
    <w:uiPriority w:val="0"/>
    <w:pPr>
      <w:keepLines/>
      <w:ind w:left="1702" w:hanging="1418"/>
    </w:pPr>
  </w:style>
  <w:style w:type="paragraph" w:customStyle="1" w:styleId="61">
    <w:name w:val="EW"/>
    <w:basedOn w:val="60"/>
    <w:qFormat/>
    <w:uiPriority w:val="0"/>
    <w:pPr>
      <w:spacing w:after="0"/>
    </w:pPr>
  </w:style>
  <w:style w:type="paragraph" w:customStyle="1" w:styleId="62">
    <w:name w:val="FP"/>
    <w:basedOn w:val="1"/>
    <w:qFormat/>
    <w:uiPriority w:val="0"/>
    <w:pPr>
      <w:spacing w:after="0"/>
    </w:pPr>
  </w:style>
  <w:style w:type="paragraph" w:customStyle="1" w:styleId="63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character" w:customStyle="1" w:styleId="64">
    <w:name w:val="Salutation Char"/>
    <w:qFormat/>
    <w:uiPriority w:val="0"/>
    <w:rPr>
      <w:sz w:val="18"/>
      <w:szCs w:val="24"/>
    </w:rPr>
  </w:style>
  <w:style w:type="character" w:customStyle="1" w:styleId="65">
    <w:name w:val="Signature Char"/>
    <w:qFormat/>
    <w:uiPriority w:val="0"/>
    <w:rPr>
      <w:sz w:val="18"/>
      <w:szCs w:val="24"/>
    </w:rPr>
  </w:style>
  <w:style w:type="paragraph" w:customStyle="1" w:styleId="66">
    <w:name w:val="NO"/>
    <w:basedOn w:val="1"/>
    <w:qFormat/>
    <w:uiPriority w:val="0"/>
    <w:pPr>
      <w:keepLines/>
      <w:ind w:left="1135" w:hanging="851"/>
    </w:pPr>
  </w:style>
  <w:style w:type="paragraph" w:customStyle="1" w:styleId="67">
    <w:name w:val="NF"/>
    <w:basedOn w:val="6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8">
    <w:name w:val="NW"/>
    <w:basedOn w:val="66"/>
    <w:qFormat/>
    <w:uiPriority w:val="0"/>
    <w:pPr>
      <w:spacing w:after="0"/>
    </w:pPr>
  </w:style>
  <w:style w:type="paragraph" w:customStyle="1" w:styleId="69">
    <w:name w:val="TAN"/>
    <w:basedOn w:val="47"/>
    <w:qFormat/>
    <w:uiPriority w:val="0"/>
    <w:pPr>
      <w:ind w:left="851" w:hanging="851"/>
    </w:pPr>
  </w:style>
  <w:style w:type="paragraph" w:customStyle="1" w:styleId="70">
    <w:name w:val="TAR"/>
    <w:basedOn w:val="47"/>
    <w:qFormat/>
    <w:uiPriority w:val="0"/>
    <w:pPr>
      <w:jc w:val="right"/>
    </w:pPr>
  </w:style>
  <w:style w:type="paragraph" w:customStyle="1" w:styleId="7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72">
    <w:name w:val="TF"/>
    <w:basedOn w:val="71"/>
    <w:qFormat/>
    <w:uiPriority w:val="0"/>
    <w:pPr>
      <w:keepNext w:val="0"/>
      <w:spacing w:before="0" w:after="240"/>
    </w:pPr>
  </w:style>
  <w:style w:type="paragraph" w:customStyle="1" w:styleId="73">
    <w:name w:val="TT"/>
    <w:basedOn w:val="2"/>
    <w:next w:val="1"/>
    <w:qFormat/>
    <w:uiPriority w:val="0"/>
    <w:pPr>
      <w:outlineLvl w:val="9"/>
    </w:pPr>
    <w:rPr>
      <w:b/>
      <w:bCs/>
    </w:rPr>
  </w:style>
  <w:style w:type="character" w:customStyle="1" w:styleId="74">
    <w:name w:val="Subtitle Char"/>
    <w:qFormat/>
    <w:uiPriority w:val="0"/>
    <w:rPr>
      <w:rFonts w:ascii="Calibri Light" w:hAnsi="Calibri Light" w:eastAsia="Times New Roman" w:cs="Times New Roman"/>
      <w:sz w:val="24"/>
      <w:szCs w:val="24"/>
    </w:rPr>
  </w:style>
  <w:style w:type="character" w:customStyle="1" w:styleId="75">
    <w:name w:val="Header Char1"/>
    <w:link w:val="23"/>
    <w:qFormat/>
    <w:uiPriority w:val="0"/>
    <w:rPr>
      <w:rFonts w:ascii="Times New Roman" w:hAnsi="Times New Roman" w:eastAsia="Times New Roman"/>
    </w:rPr>
  </w:style>
  <w:style w:type="character" w:customStyle="1" w:styleId="76">
    <w:name w:val="CR Cover Page Zchn"/>
    <w:qFormat/>
    <w:uiPriority w:val="0"/>
    <w:rPr>
      <w:lang w:eastAsia="en-US" w:bidi="ar-SA"/>
    </w:rPr>
  </w:style>
  <w:style w:type="character" w:customStyle="1" w:styleId="77">
    <w:name w:val="Footer Char1"/>
    <w:link w:val="22"/>
    <w:qFormat/>
    <w:uiPriority w:val="0"/>
    <w:rPr>
      <w:rFonts w:ascii="Times New Roman" w:hAnsi="Times New Roman" w:eastAsia="Times New Roman"/>
    </w:rPr>
  </w:style>
  <w:style w:type="character" w:customStyle="1" w:styleId="78">
    <w:name w:val="Heading 3 Char"/>
    <w:qFormat/>
    <w:uiPriority w:val="0"/>
    <w:rPr>
      <w:b/>
    </w:rPr>
  </w:style>
  <w:style w:type="character" w:customStyle="1" w:styleId="79">
    <w:name w:val="Heading 4 Char"/>
    <w:qFormat/>
    <w:uiPriority w:val="0"/>
    <w:rPr>
      <w:b/>
    </w:rPr>
  </w:style>
  <w:style w:type="character" w:customStyle="1" w:styleId="80">
    <w:name w:val="Heading 5 Char"/>
    <w:qFormat/>
    <w:uiPriority w:val="0"/>
    <w:rPr>
      <w:b/>
    </w:rPr>
  </w:style>
  <w:style w:type="character" w:customStyle="1" w:styleId="81">
    <w:name w:val="Heading 8 Char"/>
    <w:qFormat/>
    <w:uiPriority w:val="0"/>
    <w:rPr>
      <w:rFonts w:cs="Arial"/>
      <w:b/>
    </w:rPr>
  </w:style>
  <w:style w:type="character" w:customStyle="1" w:styleId="82">
    <w:name w:val="Heading 9 Char"/>
    <w:qFormat/>
    <w:uiPriority w:val="0"/>
    <w:rPr>
      <w:rFonts w:cs="Arial"/>
      <w:b/>
    </w:rPr>
  </w:style>
  <w:style w:type="character" w:customStyle="1" w:styleId="83">
    <w:name w:val="B1 Char"/>
    <w:link w:val="54"/>
    <w:locked/>
    <w:uiPriority w:val="0"/>
    <w:rPr>
      <w:rFonts w:ascii="Times New Roman" w:hAnsi="Times New Roman" w:eastAsia="Times New Roman"/>
      <w:kern w:val="2"/>
      <w:lang w:eastAsia="en-US"/>
    </w:rPr>
  </w:style>
  <w:style w:type="character" w:customStyle="1" w:styleId="84">
    <w:name w:val="Header Char"/>
    <w:qFormat/>
    <w:uiPriority w:val="0"/>
    <w:rPr>
      <w:sz w:val="18"/>
      <w:szCs w:val="24"/>
      <w:lang w:eastAsia="ar-SA"/>
    </w:rPr>
  </w:style>
  <w:style w:type="character" w:customStyle="1" w:styleId="85">
    <w:name w:val="Footer Char"/>
    <w:qFormat/>
    <w:uiPriority w:val="0"/>
    <w:rPr>
      <w:rFonts w:cs="Arial"/>
    </w:rPr>
  </w:style>
  <w:style w:type="character" w:customStyle="1" w:styleId="86">
    <w:name w:val="Title Char"/>
    <w:uiPriority w:val="0"/>
    <w:rPr>
      <w:rFonts w:cs="Arial"/>
      <w:b/>
      <w:sz w:val="28"/>
      <w:lang w:val="en-IE" w:eastAsia="ar-SA"/>
    </w:rPr>
  </w:style>
  <w:style w:type="character" w:customStyle="1" w:styleId="87">
    <w:name w:val="Body Text Char"/>
    <w:link w:val="19"/>
    <w:qFormat/>
    <w:uiPriority w:val="0"/>
    <w:rPr>
      <w:sz w:val="18"/>
      <w:szCs w:val="24"/>
      <w:lang w:eastAsia="ar-SA"/>
    </w:rPr>
  </w:style>
  <w:style w:type="paragraph" w:customStyle="1" w:styleId="88">
    <w:name w:val="Editor's Note"/>
    <w:basedOn w:val="66"/>
    <w:qFormat/>
    <w:uiPriority w:val="0"/>
    <w:pPr>
      <w:ind w:left="1559" w:hanging="1276"/>
    </w:pPr>
    <w:rPr>
      <w:color w:val="FF0000"/>
    </w:rPr>
  </w:style>
  <w:style w:type="paragraph" w:customStyle="1" w:styleId="89">
    <w:name w:val="ZTD"/>
    <w:basedOn w:val="51"/>
    <w:qFormat/>
    <w:uiPriority w:val="0"/>
    <w:pPr>
      <w:framePr w:y="852"/>
    </w:pPr>
    <w:rPr>
      <w:b/>
      <w:sz w:val="40"/>
    </w:rPr>
  </w:style>
  <w:style w:type="paragraph" w:customStyle="1" w:styleId="9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sz w:val="32"/>
      <w:lang w:val="en-GB" w:eastAsia="en-GB" w:bidi="ar-SA"/>
    </w:rPr>
  </w:style>
  <w:style w:type="paragraph" w:customStyle="1" w:styleId="9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2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3">
    <w:name w:val="ZV"/>
    <w:basedOn w:val="53"/>
    <w:qFormat/>
    <w:uiPriority w:val="0"/>
    <w:pPr>
      <w:framePr w:y="16161"/>
    </w:pPr>
  </w:style>
  <w:style w:type="character" w:customStyle="1" w:styleId="94">
    <w:name w:val="Heading 6 Char"/>
    <w:qFormat/>
    <w:uiPriority w:val="0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95">
    <w:name w:val="Heading 7 Char"/>
    <w:uiPriority w:val="0"/>
    <w:rPr>
      <w:rFonts w:ascii="Calibri" w:hAnsi="Calibri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theme" Target="theme/theme1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7811</Words>
  <Characters>329523</Characters>
  <Lines>2746</Lines>
  <Paragraphs>773</Paragraphs>
  <TotalTime>2</TotalTime>
  <ScaleCrop>false</ScaleCrop>
  <LinksUpToDate>false</LinksUpToDate>
  <CharactersWithSpaces>386561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02T15:43:00Z</dcterms:created>
  <dc:creator>MCC</dc:creator>
  <cp:lastModifiedBy>China Mobile</cp:lastModifiedBy>
  <cp:lastPrinted>2009-08-26T08:09:00Z</cp:lastPrinted>
  <dcterms:modified xsi:type="dcterms:W3CDTF">2023-10-03T17:05:43Z</dcterms:modified>
  <dc:title>Chairman's note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4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Docs/</vt:lpwstr>
  </property>
  <property fmtid="{D5CDD505-2E9C-101B-9397-08002B2CF9AE}" pid="5" name="group-year">
    <vt:lpwstr>S2-23</vt:lpwstr>
  </property>
  <property fmtid="{D5CDD505-2E9C-101B-9397-08002B2CF9AE}" pid="6" name="sflag">
    <vt:lpwstr>5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033549E31EBC49C5A74FBCB19F088A85</vt:lpwstr>
  </property>
</Properties>
</file>